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52C4" w:rsidRPr="00A633D7" w:rsidRDefault="00A633D7" w:rsidP="00A633D7">
      <w:pPr>
        <w:jc w:val="center"/>
        <w:rPr>
          <w:rFonts w:asciiTheme="majorBidi" w:hAnsiTheme="majorBidi" w:cstheme="majorBidi"/>
          <w:color w:val="0070C0"/>
          <w:sz w:val="40"/>
          <w:szCs w:val="40"/>
          <w:u w:val="single"/>
        </w:rPr>
      </w:pPr>
      <w:r w:rsidRPr="00A633D7">
        <w:rPr>
          <w:rFonts w:asciiTheme="majorBidi" w:hAnsiTheme="majorBidi" w:cstheme="majorBidi"/>
          <w:color w:val="0070C0"/>
          <w:sz w:val="40"/>
          <w:szCs w:val="40"/>
          <w:u w:val="single"/>
        </w:rPr>
        <w:t>Plan for March – April 2018</w:t>
      </w:r>
    </w:p>
    <w:p w:rsidR="00BC1764" w:rsidRPr="00BC1764" w:rsidRDefault="00BC1764">
      <w:pPr>
        <w:rPr>
          <w:rFonts w:asciiTheme="majorBidi" w:hAnsiTheme="majorBidi" w:cstheme="majorBidi"/>
          <w:sz w:val="28"/>
          <w:szCs w:val="28"/>
        </w:rPr>
      </w:pPr>
    </w:p>
    <w:p w:rsidR="00BC1764" w:rsidRDefault="00BC1764" w:rsidP="00BC176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 w:rsidRPr="00BC1764">
        <w:rPr>
          <w:rFonts w:asciiTheme="majorBidi" w:hAnsiTheme="majorBidi" w:cstheme="majorBidi"/>
          <w:sz w:val="28"/>
          <w:szCs w:val="28"/>
        </w:rPr>
        <w:t xml:space="preserve">Finish course “Algorithms and Data Structures in Java” up till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25.03.18</w:t>
      </w:r>
      <w:r w:rsidRPr="00BC1764">
        <w:rPr>
          <w:rFonts w:asciiTheme="majorBidi" w:hAnsiTheme="majorBidi" w:cstheme="majorBidi"/>
          <w:sz w:val="28"/>
          <w:szCs w:val="28"/>
        </w:rPr>
        <w:t>.</w:t>
      </w:r>
    </w:p>
    <w:p w:rsidR="00BC1764" w:rsidRDefault="00BC1764" w:rsidP="00BC176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inish course “</w:t>
      </w:r>
      <w:r w:rsidRPr="00BC1764">
        <w:rPr>
          <w:rFonts w:asciiTheme="majorBidi" w:hAnsiTheme="majorBidi" w:cstheme="majorBidi"/>
          <w:sz w:val="28"/>
          <w:szCs w:val="28"/>
        </w:rPr>
        <w:t>Learn Java Programming</w:t>
      </w:r>
      <w:r>
        <w:rPr>
          <w:rFonts w:asciiTheme="majorBidi" w:hAnsiTheme="majorBidi" w:cstheme="majorBidi"/>
          <w:sz w:val="28"/>
          <w:szCs w:val="28"/>
        </w:rPr>
        <w:t xml:space="preserve">” up till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31.03.18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BC1764" w:rsidRDefault="00BC1764" w:rsidP="00BC176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inish course “</w:t>
      </w:r>
      <w:r w:rsidRPr="00BC1764">
        <w:rPr>
          <w:rFonts w:asciiTheme="majorBidi" w:hAnsiTheme="majorBidi" w:cstheme="majorBidi"/>
          <w:sz w:val="28"/>
          <w:szCs w:val="28"/>
        </w:rPr>
        <w:t>The Ultimate MySQL Bootcamp</w:t>
      </w:r>
      <w:r>
        <w:rPr>
          <w:rFonts w:asciiTheme="majorBidi" w:hAnsiTheme="majorBidi" w:cstheme="majorBidi"/>
          <w:sz w:val="28"/>
          <w:szCs w:val="28"/>
        </w:rPr>
        <w:t xml:space="preserve">” up till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10.04.18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BC1764" w:rsidRDefault="00BC1764" w:rsidP="00BC1764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tart working on Password Keeper – renew app:</w:t>
      </w:r>
    </w:p>
    <w:p w:rsidR="00BC1764" w:rsidRDefault="00BC1764" w:rsidP="00F5056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reate SRS –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2</w:t>
      </w:r>
      <w:r w:rsidR="00F50560"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2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03.18</w:t>
      </w:r>
      <w:r w:rsidR="00EF689F">
        <w:rPr>
          <w:rFonts w:asciiTheme="majorBidi" w:hAnsiTheme="majorBidi" w:cstheme="majorBidi"/>
          <w:sz w:val="28"/>
          <w:szCs w:val="28"/>
        </w:rPr>
        <w:t>.</w:t>
      </w:r>
    </w:p>
    <w:p w:rsidR="00BC1764" w:rsidRDefault="00BC1764" w:rsidP="00F50560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reate SRS for UI/UX for external graphic designer –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2</w:t>
      </w:r>
      <w:r w:rsidR="00F50560"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2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.03.18</w:t>
      </w:r>
      <w:r w:rsidR="00EF689F">
        <w:rPr>
          <w:rFonts w:asciiTheme="majorBidi" w:hAnsiTheme="majorBidi" w:cstheme="majorBidi"/>
          <w:sz w:val="28"/>
          <w:szCs w:val="28"/>
        </w:rPr>
        <w:t>.</w:t>
      </w:r>
    </w:p>
    <w:p w:rsidR="00BC1764" w:rsidRDefault="00923456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hoose and approve UI </w:t>
      </w:r>
      <w:r w:rsidR="00EF689F">
        <w:rPr>
          <w:rFonts w:asciiTheme="majorBidi" w:hAnsiTheme="majorBidi" w:cstheme="majorBidi"/>
          <w:sz w:val="28"/>
          <w:szCs w:val="28"/>
        </w:rPr>
        <w:t>sketch</w:t>
      </w:r>
      <w:r>
        <w:rPr>
          <w:rFonts w:asciiTheme="majorBidi" w:hAnsiTheme="majorBidi" w:cstheme="majorBidi"/>
          <w:sz w:val="28"/>
          <w:szCs w:val="28"/>
        </w:rPr>
        <w:t xml:space="preserve"> – up till </w:t>
      </w:r>
      <w:r w:rsidR="00EF689F"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01.04.18</w:t>
      </w:r>
      <w:r w:rsidR="00EF689F">
        <w:rPr>
          <w:rFonts w:asciiTheme="majorBidi" w:hAnsiTheme="majorBidi" w:cstheme="majorBidi"/>
          <w:sz w:val="28"/>
          <w:szCs w:val="28"/>
        </w:rPr>
        <w:t>.</w:t>
      </w:r>
    </w:p>
    <w:p w:rsidR="00EF689F" w:rsidRDefault="00EF689F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Create SDD up till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07.04.18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EF689F" w:rsidRDefault="00EF689F" w:rsidP="00EF689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Finish alpha version 1.0 - up till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21.04.18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EF689F" w:rsidRDefault="00EF689F" w:rsidP="00BC1764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est alpha version – up till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30.04.18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057C20" w:rsidRDefault="00057C20" w:rsidP="00057C2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Finish cours</w:t>
      </w:r>
      <w:bookmarkStart w:id="0" w:name="_GoBack"/>
      <w:bookmarkEnd w:id="0"/>
      <w:r>
        <w:rPr>
          <w:rFonts w:asciiTheme="majorBidi" w:hAnsiTheme="majorBidi" w:cstheme="majorBidi"/>
          <w:sz w:val="28"/>
          <w:szCs w:val="28"/>
        </w:rPr>
        <w:t>e “</w:t>
      </w:r>
      <w:r w:rsidRPr="00057C20">
        <w:rPr>
          <w:rFonts w:asciiTheme="majorBidi" w:hAnsiTheme="majorBidi" w:cstheme="majorBidi"/>
          <w:sz w:val="28"/>
          <w:szCs w:val="28"/>
        </w:rPr>
        <w:t>JavaScript from Beginner to Advanced</w:t>
      </w:r>
      <w:r>
        <w:rPr>
          <w:rFonts w:asciiTheme="majorBidi" w:hAnsiTheme="majorBidi" w:cstheme="majorBidi"/>
          <w:sz w:val="28"/>
          <w:szCs w:val="28"/>
        </w:rPr>
        <w:t xml:space="preserve">” up till </w:t>
      </w:r>
      <w:r w:rsidRPr="000C1A54">
        <w:rPr>
          <w:rFonts w:asciiTheme="majorBidi" w:hAnsiTheme="majorBidi" w:cstheme="majorBidi"/>
          <w:b/>
          <w:bCs/>
          <w:i/>
          <w:iCs/>
          <w:color w:val="00B050"/>
          <w:sz w:val="28"/>
          <w:szCs w:val="28"/>
        </w:rPr>
        <w:t>30.04.18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A633D7" w:rsidRDefault="00A633D7" w:rsidP="00057C20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n case of free time (finishing previous items earlier) the next courses are in the queue:</w:t>
      </w:r>
    </w:p>
    <w:p w:rsidR="00A633D7" w:rsidRDefault="00A633D7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A633D7">
        <w:rPr>
          <w:rFonts w:asciiTheme="majorBidi" w:hAnsiTheme="majorBidi" w:cstheme="majorBidi"/>
          <w:sz w:val="28"/>
          <w:szCs w:val="28"/>
        </w:rPr>
        <w:t>ISTQB® Certified Tester Foundation Level (CTFL) Training</w:t>
      </w:r>
      <w:r>
        <w:rPr>
          <w:rFonts w:asciiTheme="majorBidi" w:hAnsiTheme="majorBidi" w:cstheme="majorBidi"/>
          <w:sz w:val="28"/>
          <w:szCs w:val="28"/>
        </w:rPr>
        <w:t>”</w:t>
      </w:r>
    </w:p>
    <w:p w:rsidR="00A633D7" w:rsidRDefault="00A633D7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A633D7">
        <w:rPr>
          <w:rFonts w:asciiTheme="majorBidi" w:hAnsiTheme="majorBidi" w:cstheme="majorBidi"/>
          <w:sz w:val="28"/>
          <w:szCs w:val="28"/>
        </w:rPr>
        <w:t>Ultimate Web Designer &amp; Developer Course</w:t>
      </w:r>
      <w:r>
        <w:rPr>
          <w:rFonts w:asciiTheme="majorBidi" w:hAnsiTheme="majorBidi" w:cstheme="majorBidi"/>
          <w:sz w:val="28"/>
          <w:szCs w:val="28"/>
        </w:rPr>
        <w:t>”</w:t>
      </w:r>
    </w:p>
    <w:p w:rsidR="00A633D7" w:rsidRPr="00BC1764" w:rsidRDefault="00A633D7" w:rsidP="00A633D7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“</w:t>
      </w:r>
      <w:r w:rsidRPr="00A633D7">
        <w:rPr>
          <w:rFonts w:asciiTheme="majorBidi" w:hAnsiTheme="majorBidi" w:cstheme="majorBidi"/>
          <w:sz w:val="28"/>
          <w:szCs w:val="28"/>
        </w:rPr>
        <w:t>Complete Python Bootcamp</w:t>
      </w:r>
      <w:r>
        <w:rPr>
          <w:rFonts w:asciiTheme="majorBidi" w:hAnsiTheme="majorBidi" w:cstheme="majorBidi"/>
          <w:sz w:val="28"/>
          <w:szCs w:val="28"/>
        </w:rPr>
        <w:t>”</w:t>
      </w:r>
    </w:p>
    <w:sectPr w:rsidR="00A633D7" w:rsidRPr="00BC176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E8C155C"/>
    <w:multiLevelType w:val="hybridMultilevel"/>
    <w:tmpl w:val="4B324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MSBiZGJsamBpamhko6SsGpxcWZ+XkgBYa1AC72hYksAAAA"/>
  </w:docVars>
  <w:rsids>
    <w:rsidRoot w:val="00BA315D"/>
    <w:rsid w:val="00057C20"/>
    <w:rsid w:val="000C1A54"/>
    <w:rsid w:val="00923456"/>
    <w:rsid w:val="00A633D7"/>
    <w:rsid w:val="00BA315D"/>
    <w:rsid w:val="00BC1764"/>
    <w:rsid w:val="00CF52C4"/>
    <w:rsid w:val="00EF689F"/>
    <w:rsid w:val="00F50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3C71E8B-87F4-4DB2-8ACB-2F3C64227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7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dcterms:created xsi:type="dcterms:W3CDTF">2018-03-20T16:31:00Z</dcterms:created>
  <dcterms:modified xsi:type="dcterms:W3CDTF">2018-03-21T18:38:00Z</dcterms:modified>
</cp:coreProperties>
</file>